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1DB2" w:rsidRDefault="00790A66"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2C1DB2" w:rsidRDefault="00790A66">
      <w:pPr>
        <w:spacing w:after="13"/>
      </w:pPr>
      <w:r>
        <w:rPr>
          <w:noProof/>
        </w:rPr>
        <w:drawing>
          <wp:anchor distT="0" distB="0" distL="114300" distR="114300" simplePos="0" relativeHeight="251658240" behindDoc="0" locked="0" layoutInCell="1" allowOverlap="0">
            <wp:simplePos x="0" y="0"/>
            <wp:positionH relativeFrom="column">
              <wp:posOffset>-304</wp:posOffset>
            </wp:positionH>
            <wp:positionV relativeFrom="paragraph">
              <wp:posOffset>-115289</wp:posOffset>
            </wp:positionV>
            <wp:extent cx="832485" cy="982345"/>
            <wp:effectExtent l="0" t="0" r="0" b="0"/>
            <wp:wrapSquare wrapText="bothSides"/>
            <wp:docPr id="469" name="Picture 46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9" name="Picture 469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832485" cy="9823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2C1DB2" w:rsidRDefault="00790A66" w:rsidP="00FB4FE1">
      <w:pPr>
        <w:spacing w:after="112"/>
      </w:pPr>
      <w:r>
        <w:rPr>
          <w:sz w:val="18"/>
        </w:rPr>
        <w:t xml:space="preserve">     </w:t>
      </w:r>
      <w:r>
        <w:rPr>
          <w:rFonts w:ascii="Times New Roman" w:eastAsia="Times New Roman" w:hAnsi="Times New Roman" w:cs="Times New Roman"/>
          <w:sz w:val="24"/>
        </w:rPr>
        <w:t xml:space="preserve"> </w:t>
      </w:r>
      <w:r w:rsidR="00FB4FE1" w:rsidRPr="00EC0B69">
        <w:rPr>
          <w:sz w:val="28"/>
        </w:rPr>
        <w:t>M</w:t>
      </w:r>
      <w:r w:rsidRPr="00EC0B69">
        <w:rPr>
          <w:sz w:val="28"/>
        </w:rPr>
        <w:t xml:space="preserve">oorlands Junior School – Long Term Planning </w:t>
      </w:r>
      <w:proofErr w:type="gramStart"/>
      <w:r w:rsidRPr="00EC0B69">
        <w:rPr>
          <w:sz w:val="28"/>
        </w:rPr>
        <w:t>Y4</w:t>
      </w:r>
      <w:r w:rsidR="00CC66CB">
        <w:rPr>
          <w:sz w:val="28"/>
        </w:rPr>
        <w:t xml:space="preserve"> </w:t>
      </w:r>
      <w:r w:rsidRPr="00EC0B69">
        <w:rPr>
          <w:sz w:val="28"/>
        </w:rPr>
        <w:t xml:space="preserve"> –</w:t>
      </w:r>
      <w:proofErr w:type="gramEnd"/>
      <w:r w:rsidRPr="00EC0B69">
        <w:rPr>
          <w:sz w:val="28"/>
        </w:rPr>
        <w:t xml:space="preserve"> </w:t>
      </w:r>
      <w:r w:rsidR="00CC66CB">
        <w:rPr>
          <w:sz w:val="28"/>
        </w:rPr>
        <w:t>2022-23</w:t>
      </w:r>
      <w:r w:rsidRPr="00EC0B69">
        <w:rPr>
          <w:rFonts w:ascii="Times New Roman" w:eastAsia="Times New Roman" w:hAnsi="Times New Roman" w:cs="Times New Roman"/>
          <w:sz w:val="28"/>
          <w:vertAlign w:val="subscript"/>
        </w:rPr>
        <w:t xml:space="preserve"> </w:t>
      </w:r>
    </w:p>
    <w:tbl>
      <w:tblPr>
        <w:tblStyle w:val="GridTable5Dark-Accent6"/>
        <w:tblW w:w="14454" w:type="dxa"/>
        <w:tblLook w:val="04A0" w:firstRow="1" w:lastRow="0" w:firstColumn="1" w:lastColumn="0" w:noHBand="0" w:noVBand="1"/>
      </w:tblPr>
      <w:tblGrid>
        <w:gridCol w:w="2012"/>
        <w:gridCol w:w="1999"/>
        <w:gridCol w:w="1947"/>
        <w:gridCol w:w="1946"/>
        <w:gridCol w:w="2068"/>
        <w:gridCol w:w="67"/>
        <w:gridCol w:w="2003"/>
        <w:gridCol w:w="2412"/>
      </w:tblGrid>
      <w:tr w:rsidR="00AC25D3" w:rsidRPr="00AC25D3" w:rsidTr="002A0A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2" w:type="dxa"/>
          </w:tcPr>
          <w:p w:rsidR="002C1DB2" w:rsidRPr="00AC25D3" w:rsidRDefault="00790A66">
            <w:pPr>
              <w:ind w:left="0"/>
            </w:pPr>
            <w:r w:rsidRPr="00AC25D3">
              <w:rPr>
                <w:sz w:val="32"/>
              </w:rPr>
              <w:t>Subject</w:t>
            </w:r>
            <w:r w:rsidRPr="00AC25D3">
              <w:rPr>
                <w:rFonts w:eastAsia="Times New Roman"/>
                <w:sz w:val="24"/>
              </w:rPr>
              <w:t xml:space="preserve"> </w:t>
            </w:r>
          </w:p>
        </w:tc>
        <w:tc>
          <w:tcPr>
            <w:tcW w:w="1999" w:type="dxa"/>
          </w:tcPr>
          <w:p w:rsidR="002C1DB2" w:rsidRPr="00AC25D3" w:rsidRDefault="00790A66">
            <w:pPr>
              <w:ind w:left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C25D3">
              <w:rPr>
                <w:sz w:val="32"/>
              </w:rPr>
              <w:t>Autumn 1</w:t>
            </w:r>
            <w:r w:rsidRPr="00AC25D3">
              <w:rPr>
                <w:rFonts w:eastAsia="Times New Roman"/>
                <w:sz w:val="24"/>
              </w:rPr>
              <w:t xml:space="preserve"> </w:t>
            </w:r>
          </w:p>
        </w:tc>
        <w:tc>
          <w:tcPr>
            <w:tcW w:w="1947" w:type="dxa"/>
          </w:tcPr>
          <w:p w:rsidR="002C1DB2" w:rsidRPr="00AC25D3" w:rsidRDefault="00790A66">
            <w:pPr>
              <w:ind w:left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C25D3">
              <w:rPr>
                <w:sz w:val="32"/>
              </w:rPr>
              <w:t>Autumn 2</w:t>
            </w:r>
            <w:r w:rsidRPr="00AC25D3">
              <w:rPr>
                <w:rFonts w:eastAsia="Times New Roman"/>
                <w:sz w:val="24"/>
              </w:rPr>
              <w:t xml:space="preserve"> </w:t>
            </w:r>
          </w:p>
        </w:tc>
        <w:tc>
          <w:tcPr>
            <w:tcW w:w="1946" w:type="dxa"/>
          </w:tcPr>
          <w:p w:rsidR="002C1DB2" w:rsidRPr="00AC25D3" w:rsidRDefault="00790A66">
            <w:pPr>
              <w:ind w:left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C25D3">
              <w:rPr>
                <w:sz w:val="32"/>
              </w:rPr>
              <w:t>Spring 1</w:t>
            </w:r>
            <w:r w:rsidRPr="00AC25D3">
              <w:rPr>
                <w:rFonts w:eastAsia="Times New Roman"/>
                <w:sz w:val="24"/>
              </w:rPr>
              <w:t xml:space="preserve"> </w:t>
            </w:r>
          </w:p>
        </w:tc>
        <w:tc>
          <w:tcPr>
            <w:tcW w:w="2135" w:type="dxa"/>
            <w:gridSpan w:val="2"/>
          </w:tcPr>
          <w:p w:rsidR="002C1DB2" w:rsidRPr="00AC25D3" w:rsidRDefault="00790A66">
            <w:pPr>
              <w:ind w:left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C25D3">
              <w:rPr>
                <w:sz w:val="32"/>
              </w:rPr>
              <w:t>Spring 2</w:t>
            </w:r>
            <w:r w:rsidRPr="00AC25D3">
              <w:rPr>
                <w:rFonts w:eastAsia="Times New Roman"/>
                <w:sz w:val="24"/>
              </w:rPr>
              <w:t xml:space="preserve"> </w:t>
            </w:r>
          </w:p>
        </w:tc>
        <w:tc>
          <w:tcPr>
            <w:tcW w:w="2003" w:type="dxa"/>
          </w:tcPr>
          <w:p w:rsidR="002C1DB2" w:rsidRPr="00AC25D3" w:rsidRDefault="00790A66">
            <w:pPr>
              <w:ind w:left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C25D3">
              <w:rPr>
                <w:sz w:val="32"/>
              </w:rPr>
              <w:t>Summer 1</w:t>
            </w:r>
            <w:r w:rsidRPr="00AC25D3">
              <w:rPr>
                <w:rFonts w:eastAsia="Times New Roman"/>
                <w:sz w:val="24"/>
              </w:rPr>
              <w:t xml:space="preserve"> </w:t>
            </w:r>
          </w:p>
        </w:tc>
        <w:tc>
          <w:tcPr>
            <w:tcW w:w="2412" w:type="dxa"/>
          </w:tcPr>
          <w:p w:rsidR="002C1DB2" w:rsidRPr="00AC25D3" w:rsidRDefault="00790A66">
            <w:pPr>
              <w:ind w:left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C25D3">
              <w:rPr>
                <w:sz w:val="32"/>
              </w:rPr>
              <w:t>Summer 2</w:t>
            </w:r>
            <w:r w:rsidRPr="00AC25D3">
              <w:rPr>
                <w:rFonts w:eastAsia="Times New Roman"/>
                <w:sz w:val="24"/>
              </w:rPr>
              <w:t xml:space="preserve"> </w:t>
            </w:r>
          </w:p>
        </w:tc>
      </w:tr>
      <w:tr w:rsidR="002A0A1C" w:rsidRPr="00AC25D3" w:rsidTr="00C164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2" w:type="dxa"/>
          </w:tcPr>
          <w:p w:rsidR="002A0A1C" w:rsidRPr="00AC25D3" w:rsidRDefault="002A0A1C">
            <w:pPr>
              <w:ind w:left="0"/>
            </w:pPr>
            <w:r w:rsidRPr="00AC25D3">
              <w:rPr>
                <w:sz w:val="32"/>
              </w:rPr>
              <w:t>Science</w:t>
            </w:r>
            <w:r w:rsidRPr="00AC25D3">
              <w:rPr>
                <w:rFonts w:eastAsia="Times New Roman"/>
                <w:sz w:val="24"/>
              </w:rPr>
              <w:t xml:space="preserve"> </w:t>
            </w:r>
          </w:p>
        </w:tc>
        <w:tc>
          <w:tcPr>
            <w:tcW w:w="2000" w:type="dxa"/>
          </w:tcPr>
          <w:p w:rsidR="002A0A1C" w:rsidRPr="00AC25D3" w:rsidRDefault="002A0A1C" w:rsidP="00AC25D3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C25D3">
              <w:rPr>
                <w:rFonts w:eastAsia="Comic Sans MS"/>
                <w:sz w:val="24"/>
              </w:rPr>
              <w:t xml:space="preserve"> </w:t>
            </w:r>
            <w:r w:rsidRPr="00AC25D3">
              <w:rPr>
                <w:rFonts w:eastAsia="Comic Sans MS"/>
                <w:b/>
                <w:sz w:val="20"/>
              </w:rPr>
              <w:t>Electricity</w:t>
            </w:r>
            <w:r w:rsidRPr="00AC25D3">
              <w:rPr>
                <w:rFonts w:eastAsia="Comic Sans MS"/>
                <w:sz w:val="24"/>
              </w:rPr>
              <w:t xml:space="preserve"> </w:t>
            </w:r>
          </w:p>
          <w:p w:rsidR="002A0A1C" w:rsidRPr="00AC25D3" w:rsidRDefault="002A0A1C" w:rsidP="00AC25D3">
            <w:pPr>
              <w:ind w:left="721" w:right="100" w:hanging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C25D3">
              <w:rPr>
                <w:rFonts w:eastAsia="Comic Sans MS"/>
                <w:sz w:val="16"/>
              </w:rPr>
              <w:t>(simple circuit, switches, conductors and insulators)</w:t>
            </w:r>
          </w:p>
        </w:tc>
        <w:tc>
          <w:tcPr>
            <w:tcW w:w="1947" w:type="dxa"/>
          </w:tcPr>
          <w:p w:rsidR="002A0A1C" w:rsidRPr="00AC25D3" w:rsidRDefault="002A0A1C" w:rsidP="00AC25D3">
            <w:pPr>
              <w:spacing w:line="219" w:lineRule="auto"/>
              <w:ind w:left="1" w:right="60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C25D3">
              <w:rPr>
                <w:rFonts w:eastAsia="Comic Sans MS"/>
                <w:sz w:val="16"/>
              </w:rPr>
              <w:t xml:space="preserve"> </w:t>
            </w:r>
            <w:r w:rsidRPr="00AC25D3">
              <w:rPr>
                <w:rFonts w:eastAsia="Comic Sans MS"/>
                <w:b/>
                <w:sz w:val="20"/>
              </w:rPr>
              <w:t>Scientist study</w:t>
            </w:r>
            <w:r w:rsidRPr="00AC25D3">
              <w:rPr>
                <w:rFonts w:eastAsia="Comic Sans MS"/>
                <w:sz w:val="20"/>
              </w:rPr>
              <w:t xml:space="preserve"> to be decided by individual year group</w:t>
            </w:r>
            <w:r w:rsidRPr="00AC25D3">
              <w:rPr>
                <w:rFonts w:eastAsia="Comic Sans MS"/>
                <w:sz w:val="24"/>
              </w:rPr>
              <w:t xml:space="preserve"> </w:t>
            </w:r>
            <w:r>
              <w:rPr>
                <w:rFonts w:eastAsia="Comic Sans MS"/>
                <w:i/>
                <w:sz w:val="16"/>
              </w:rPr>
              <w:t>Manchester link:</w:t>
            </w:r>
          </w:p>
          <w:p w:rsidR="002A0A1C" w:rsidRDefault="002A0A1C" w:rsidP="002A0A1C">
            <w:pPr>
              <w:spacing w:after="53" w:line="239" w:lineRule="auto"/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omic Sans MS"/>
                <w:i/>
                <w:sz w:val="16"/>
              </w:rPr>
            </w:pPr>
            <w:r w:rsidRPr="00AC25D3">
              <w:rPr>
                <w:rFonts w:eastAsia="Comic Sans MS"/>
                <w:i/>
                <w:sz w:val="16"/>
              </w:rPr>
              <w:t>John Dalton, Ja</w:t>
            </w:r>
            <w:r>
              <w:rPr>
                <w:rFonts w:eastAsia="Comic Sans MS"/>
                <w:i/>
                <w:sz w:val="16"/>
              </w:rPr>
              <w:t>mes Prescott Joule</w:t>
            </w:r>
          </w:p>
          <w:p w:rsidR="002A0A1C" w:rsidRPr="002A0A1C" w:rsidRDefault="002A0A1C" w:rsidP="002A0A1C">
            <w:pPr>
              <w:spacing w:after="53" w:line="239" w:lineRule="auto"/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omic Sans MS"/>
                <w:b/>
                <w:i/>
                <w:sz w:val="16"/>
              </w:rPr>
            </w:pPr>
            <w:r w:rsidRPr="002A0A1C">
              <w:rPr>
                <w:rFonts w:eastAsia="Comic Sans MS"/>
                <w:b/>
                <w:i/>
                <w:sz w:val="20"/>
              </w:rPr>
              <w:t>Sound</w:t>
            </w:r>
          </w:p>
        </w:tc>
        <w:tc>
          <w:tcPr>
            <w:tcW w:w="1946" w:type="dxa"/>
          </w:tcPr>
          <w:p w:rsidR="002A0A1C" w:rsidRPr="00AC25D3" w:rsidRDefault="002A0A1C" w:rsidP="00AC25D3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C25D3">
              <w:rPr>
                <w:rFonts w:eastAsia="Comic Sans MS"/>
                <w:sz w:val="24"/>
              </w:rPr>
              <w:t xml:space="preserve"> </w:t>
            </w:r>
            <w:r>
              <w:rPr>
                <w:rFonts w:eastAsia="Comic Sans MS"/>
                <w:b/>
                <w:sz w:val="20"/>
              </w:rPr>
              <w:t>Changing State</w:t>
            </w:r>
            <w:r w:rsidRPr="00AC25D3">
              <w:rPr>
                <w:rFonts w:eastAsia="Comic Sans MS"/>
                <w:sz w:val="24"/>
              </w:rPr>
              <w:t xml:space="preserve"> </w:t>
            </w:r>
          </w:p>
          <w:p w:rsidR="002A0A1C" w:rsidRPr="00AC25D3" w:rsidRDefault="002A0A1C" w:rsidP="00AC25D3">
            <w:pPr>
              <w:spacing w:after="5" w:line="239" w:lineRule="auto"/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C25D3">
              <w:rPr>
                <w:rFonts w:eastAsia="Comic Sans MS"/>
                <w:sz w:val="16"/>
              </w:rPr>
              <w:t xml:space="preserve">(solids, liquids, gases, heating and cooling, water cycle) </w:t>
            </w:r>
          </w:p>
          <w:p w:rsidR="002A0A1C" w:rsidRPr="00AC25D3" w:rsidRDefault="002A0A1C">
            <w:pPr>
              <w:ind w:left="1" w:right="3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68" w:type="dxa"/>
          </w:tcPr>
          <w:p w:rsidR="002A0A1C" w:rsidRPr="00AC25D3" w:rsidRDefault="002A0A1C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C25D3">
              <w:rPr>
                <w:rFonts w:eastAsia="Comic Sans MS"/>
                <w:b/>
                <w:sz w:val="20"/>
              </w:rPr>
              <w:t>Animals, including humans</w:t>
            </w:r>
            <w:r w:rsidRPr="00AC25D3">
              <w:rPr>
                <w:rFonts w:eastAsia="Comic Sans MS"/>
                <w:sz w:val="24"/>
              </w:rPr>
              <w:t xml:space="preserve"> </w:t>
            </w:r>
            <w:r w:rsidRPr="00AC25D3">
              <w:rPr>
                <w:rFonts w:eastAsia="Comic Sans MS"/>
                <w:sz w:val="16"/>
              </w:rPr>
              <w:t>(teeth, eating and digestion)</w:t>
            </w:r>
          </w:p>
        </w:tc>
        <w:tc>
          <w:tcPr>
            <w:tcW w:w="4482" w:type="dxa"/>
            <w:gridSpan w:val="3"/>
          </w:tcPr>
          <w:p w:rsidR="002A0A1C" w:rsidRPr="00AC25D3" w:rsidRDefault="002A0A1C" w:rsidP="00A3253A">
            <w:pPr>
              <w:spacing w:line="220" w:lineRule="auto"/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C25D3">
              <w:rPr>
                <w:rFonts w:eastAsia="Comic Sans MS"/>
                <w:b/>
                <w:sz w:val="20"/>
              </w:rPr>
              <w:t>Living things and their habitats</w:t>
            </w:r>
            <w:r w:rsidRPr="00AC25D3">
              <w:rPr>
                <w:rFonts w:eastAsia="Comic Sans MS"/>
                <w:sz w:val="24"/>
              </w:rPr>
              <w:t xml:space="preserve"> </w:t>
            </w:r>
          </w:p>
          <w:p w:rsidR="002A0A1C" w:rsidRPr="00AC25D3" w:rsidRDefault="002A0A1C" w:rsidP="00A3253A">
            <w:pPr>
              <w:spacing w:after="15" w:line="228" w:lineRule="auto"/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C25D3">
              <w:rPr>
                <w:rFonts w:eastAsia="Comic Sans MS"/>
                <w:sz w:val="16"/>
              </w:rPr>
              <w:t>(grouping and simple classifying, changes to habitats can compose dangers)</w:t>
            </w:r>
            <w:r w:rsidRPr="00AC25D3">
              <w:rPr>
                <w:rFonts w:eastAsia="Comic Sans MS"/>
                <w:sz w:val="24"/>
              </w:rPr>
              <w:t xml:space="preserve"> </w:t>
            </w:r>
          </w:p>
          <w:p w:rsidR="002A0A1C" w:rsidRPr="00AC25D3" w:rsidRDefault="002A0A1C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06DBB" w:rsidRPr="00AC25D3" w:rsidTr="002A0A1C">
        <w:trPr>
          <w:trHeight w:val="5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2" w:type="dxa"/>
          </w:tcPr>
          <w:p w:rsidR="00106DBB" w:rsidRPr="00AC25D3" w:rsidRDefault="00106DBB">
            <w:pPr>
              <w:ind w:left="0"/>
            </w:pPr>
            <w:r w:rsidRPr="00AC25D3">
              <w:rPr>
                <w:sz w:val="32"/>
              </w:rPr>
              <w:t>Humanities</w:t>
            </w:r>
            <w:r w:rsidRPr="00AC25D3">
              <w:rPr>
                <w:rFonts w:eastAsia="Times New Roman"/>
                <w:sz w:val="24"/>
              </w:rPr>
              <w:t xml:space="preserve"> </w:t>
            </w:r>
          </w:p>
        </w:tc>
        <w:tc>
          <w:tcPr>
            <w:tcW w:w="3946" w:type="dxa"/>
            <w:gridSpan w:val="2"/>
          </w:tcPr>
          <w:p w:rsidR="00106DBB" w:rsidRPr="00AC25D3" w:rsidRDefault="00106DBB" w:rsidP="00FA5880">
            <w:pPr>
              <w:ind w:left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C25D3">
              <w:rPr>
                <w:rFonts w:eastAsia="Comic Sans MS"/>
                <w:sz w:val="22"/>
              </w:rPr>
              <w:t xml:space="preserve"> Ancient and Modern G</w:t>
            </w:r>
            <w:r w:rsidR="008C7B76">
              <w:rPr>
                <w:rFonts w:eastAsia="Comic Sans MS"/>
                <w:i/>
                <w:sz w:val="22"/>
              </w:rPr>
              <w:t>REECE</w:t>
            </w:r>
          </w:p>
        </w:tc>
        <w:tc>
          <w:tcPr>
            <w:tcW w:w="4081" w:type="dxa"/>
            <w:gridSpan w:val="3"/>
          </w:tcPr>
          <w:p w:rsidR="00106DBB" w:rsidRPr="00AC25D3" w:rsidRDefault="00106DBB" w:rsidP="00FA5880">
            <w:pPr>
              <w:ind w:left="0" w:right="2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bookmarkStart w:id="0" w:name="_GoBack"/>
            <w:bookmarkEnd w:id="0"/>
            <w:r w:rsidRPr="00AC25D3">
              <w:rPr>
                <w:rFonts w:eastAsia="Comic Sans MS"/>
                <w:sz w:val="24"/>
              </w:rPr>
              <w:t>Romans</w:t>
            </w:r>
          </w:p>
        </w:tc>
        <w:tc>
          <w:tcPr>
            <w:tcW w:w="4415" w:type="dxa"/>
            <w:gridSpan w:val="2"/>
          </w:tcPr>
          <w:p w:rsidR="00106DBB" w:rsidRPr="00AC25D3" w:rsidRDefault="00213DDB">
            <w:pPr>
              <w:ind w:left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3DDB">
              <w:rPr>
                <w:rFonts w:eastAsia="Comic Sans MS"/>
                <w:sz w:val="20"/>
              </w:rPr>
              <w:t>The shape of the land</w:t>
            </w:r>
          </w:p>
        </w:tc>
      </w:tr>
      <w:tr w:rsidR="00AC25D3" w:rsidRPr="00AC25D3" w:rsidTr="002A0A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2" w:type="dxa"/>
          </w:tcPr>
          <w:p w:rsidR="002C1DB2" w:rsidRPr="00AC25D3" w:rsidRDefault="00790A66">
            <w:pPr>
              <w:ind w:left="0"/>
            </w:pPr>
            <w:r w:rsidRPr="00AC25D3">
              <w:rPr>
                <w:sz w:val="32"/>
              </w:rPr>
              <w:t>Art</w:t>
            </w:r>
            <w:r w:rsidRPr="00AC25D3">
              <w:rPr>
                <w:rFonts w:eastAsia="Times New Roman"/>
                <w:sz w:val="24"/>
              </w:rPr>
              <w:t xml:space="preserve"> </w:t>
            </w:r>
          </w:p>
        </w:tc>
        <w:tc>
          <w:tcPr>
            <w:tcW w:w="1999" w:type="dxa"/>
          </w:tcPr>
          <w:p w:rsidR="002C1DB2" w:rsidRPr="00AC25D3" w:rsidRDefault="00790A66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C25D3">
              <w:rPr>
                <w:rFonts w:eastAsia="Comic Sans MS"/>
                <w:sz w:val="24"/>
              </w:rPr>
              <w:t xml:space="preserve"> </w:t>
            </w:r>
          </w:p>
        </w:tc>
        <w:tc>
          <w:tcPr>
            <w:tcW w:w="1947" w:type="dxa"/>
          </w:tcPr>
          <w:p w:rsidR="002C1DB2" w:rsidRPr="00AC25D3" w:rsidRDefault="008C7B76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eastAsia="Comic Sans MS"/>
                <w:b/>
                <w:sz w:val="20"/>
              </w:rPr>
              <w:t>Dreams</w:t>
            </w:r>
            <w:r w:rsidR="00790A66" w:rsidRPr="00AC25D3">
              <w:rPr>
                <w:rFonts w:eastAsia="Comic Sans MS"/>
                <w:sz w:val="24"/>
              </w:rPr>
              <w:t xml:space="preserve"> </w:t>
            </w:r>
            <w:r w:rsidR="00CC66CB">
              <w:rPr>
                <w:rFonts w:eastAsia="Comic Sans MS"/>
                <w:sz w:val="24"/>
              </w:rPr>
              <w:t>in art</w:t>
            </w:r>
          </w:p>
        </w:tc>
        <w:tc>
          <w:tcPr>
            <w:tcW w:w="1946" w:type="dxa"/>
          </w:tcPr>
          <w:p w:rsidR="002C1DB2" w:rsidRPr="00AC25D3" w:rsidRDefault="00790A66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C25D3">
              <w:rPr>
                <w:rFonts w:eastAsia="Comic Sans MS"/>
                <w:sz w:val="24"/>
              </w:rPr>
              <w:t xml:space="preserve"> </w:t>
            </w:r>
          </w:p>
        </w:tc>
        <w:tc>
          <w:tcPr>
            <w:tcW w:w="2135" w:type="dxa"/>
            <w:gridSpan w:val="2"/>
          </w:tcPr>
          <w:p w:rsidR="002C1DB2" w:rsidRPr="00AC25D3" w:rsidRDefault="00EC04C6" w:rsidP="00EC04C6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C04C6">
              <w:rPr>
                <w:rFonts w:eastAsia="Comic Sans MS"/>
                <w:b/>
                <w:sz w:val="20"/>
              </w:rPr>
              <w:t>Italian Art</w:t>
            </w:r>
          </w:p>
        </w:tc>
        <w:tc>
          <w:tcPr>
            <w:tcW w:w="2003" w:type="dxa"/>
          </w:tcPr>
          <w:p w:rsidR="002C1DB2" w:rsidRPr="00AC25D3" w:rsidRDefault="00790A66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C25D3">
              <w:rPr>
                <w:rFonts w:eastAsia="Comic Sans MS"/>
                <w:sz w:val="24"/>
              </w:rPr>
              <w:t xml:space="preserve"> </w:t>
            </w:r>
          </w:p>
        </w:tc>
        <w:tc>
          <w:tcPr>
            <w:tcW w:w="2412" w:type="dxa"/>
          </w:tcPr>
          <w:p w:rsidR="002C1DB2" w:rsidRPr="00AC25D3" w:rsidRDefault="00790A66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C25D3">
              <w:rPr>
                <w:rFonts w:eastAsia="Comic Sans MS"/>
                <w:b/>
                <w:sz w:val="20"/>
              </w:rPr>
              <w:t xml:space="preserve">Artist study: </w:t>
            </w:r>
          </w:p>
          <w:p w:rsidR="002C1DB2" w:rsidRPr="00AC25D3" w:rsidRDefault="00790A66">
            <w:pPr>
              <w:spacing w:after="4"/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C25D3">
              <w:rPr>
                <w:rFonts w:eastAsia="Comic Sans MS"/>
                <w:sz w:val="20"/>
              </w:rPr>
              <w:t xml:space="preserve">Japanese  artist, </w:t>
            </w:r>
          </w:p>
          <w:p w:rsidR="002C1DB2" w:rsidRPr="00AC25D3" w:rsidRDefault="00790A66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C25D3">
              <w:rPr>
                <w:rFonts w:eastAsia="Comic Sans MS"/>
                <w:sz w:val="20"/>
              </w:rPr>
              <w:t>Katsushika Hokusai</w:t>
            </w:r>
            <w:r w:rsidRPr="00AC25D3">
              <w:rPr>
                <w:rFonts w:eastAsia="Comic Sans MS"/>
                <w:sz w:val="24"/>
              </w:rPr>
              <w:t xml:space="preserve"> </w:t>
            </w:r>
          </w:p>
        </w:tc>
      </w:tr>
      <w:tr w:rsidR="00AC25D3" w:rsidRPr="00AC25D3" w:rsidTr="002A0A1C">
        <w:trPr>
          <w:trHeight w:val="9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2" w:type="dxa"/>
          </w:tcPr>
          <w:p w:rsidR="002C1DB2" w:rsidRPr="00AC25D3" w:rsidRDefault="00790A66">
            <w:pPr>
              <w:ind w:left="0"/>
            </w:pPr>
            <w:r w:rsidRPr="00AC25D3">
              <w:rPr>
                <w:sz w:val="32"/>
              </w:rPr>
              <w:t xml:space="preserve">Design + </w:t>
            </w:r>
          </w:p>
          <w:p w:rsidR="002C1DB2" w:rsidRPr="00AC25D3" w:rsidRDefault="00790A66">
            <w:pPr>
              <w:ind w:left="0"/>
            </w:pPr>
            <w:r w:rsidRPr="00AC25D3">
              <w:rPr>
                <w:sz w:val="32"/>
              </w:rPr>
              <w:t>Technology</w:t>
            </w:r>
            <w:r w:rsidRPr="00AC25D3">
              <w:rPr>
                <w:rFonts w:eastAsia="Times New Roman"/>
                <w:sz w:val="24"/>
              </w:rPr>
              <w:t xml:space="preserve"> </w:t>
            </w:r>
          </w:p>
          <w:p w:rsidR="002C1DB2" w:rsidRPr="00AC25D3" w:rsidRDefault="00790A66">
            <w:pPr>
              <w:ind w:left="0"/>
            </w:pPr>
            <w:r w:rsidRPr="00AC25D3">
              <w:rPr>
                <w:rFonts w:eastAsia="Times New Roman"/>
                <w:sz w:val="24"/>
              </w:rPr>
              <w:t xml:space="preserve"> </w:t>
            </w:r>
          </w:p>
        </w:tc>
        <w:tc>
          <w:tcPr>
            <w:tcW w:w="1999" w:type="dxa"/>
          </w:tcPr>
          <w:p w:rsidR="002C1DB2" w:rsidRPr="00FA5880" w:rsidRDefault="00790A66">
            <w:pPr>
              <w:ind w:left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 w:rsidRPr="00FA5880">
              <w:rPr>
                <w:rFonts w:eastAsia="Comic Sans MS"/>
                <w:sz w:val="20"/>
              </w:rPr>
              <w:t xml:space="preserve">Leavers and </w:t>
            </w:r>
          </w:p>
          <w:p w:rsidR="002C1DB2" w:rsidRPr="00FA5880" w:rsidRDefault="00790A66">
            <w:pPr>
              <w:ind w:left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 w:rsidRPr="00FA5880">
              <w:rPr>
                <w:rFonts w:eastAsia="Comic Sans MS"/>
                <w:sz w:val="20"/>
              </w:rPr>
              <w:t xml:space="preserve">Linkages- Making shadow puppets. </w:t>
            </w:r>
          </w:p>
        </w:tc>
        <w:tc>
          <w:tcPr>
            <w:tcW w:w="1947" w:type="dxa"/>
          </w:tcPr>
          <w:p w:rsidR="002C1DB2" w:rsidRPr="00FA5880" w:rsidRDefault="00790A66">
            <w:pPr>
              <w:ind w:left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 w:rsidRPr="00FA5880">
              <w:rPr>
                <w:rFonts w:eastAsia="Comic Sans MS"/>
                <w:sz w:val="20"/>
              </w:rPr>
              <w:t xml:space="preserve"> </w:t>
            </w:r>
          </w:p>
        </w:tc>
        <w:tc>
          <w:tcPr>
            <w:tcW w:w="1946" w:type="dxa"/>
          </w:tcPr>
          <w:p w:rsidR="002C1DB2" w:rsidRPr="00FA5880" w:rsidRDefault="00790A66" w:rsidP="00FA5880">
            <w:pPr>
              <w:ind w:left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 w:rsidRPr="00FA5880">
              <w:rPr>
                <w:rFonts w:eastAsia="Comic Sans MS"/>
                <w:sz w:val="20"/>
              </w:rPr>
              <w:t xml:space="preserve"> Simple circuits and switches Reading light </w:t>
            </w:r>
          </w:p>
        </w:tc>
        <w:tc>
          <w:tcPr>
            <w:tcW w:w="2135" w:type="dxa"/>
            <w:gridSpan w:val="2"/>
          </w:tcPr>
          <w:p w:rsidR="002C1DB2" w:rsidRPr="00FA5880" w:rsidRDefault="00790A66">
            <w:pPr>
              <w:ind w:left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 w:rsidRPr="00FA5880">
              <w:rPr>
                <w:rFonts w:eastAsia="Comic Sans MS"/>
                <w:sz w:val="20"/>
              </w:rPr>
              <w:t xml:space="preserve"> </w:t>
            </w:r>
          </w:p>
        </w:tc>
        <w:tc>
          <w:tcPr>
            <w:tcW w:w="2003" w:type="dxa"/>
          </w:tcPr>
          <w:p w:rsidR="002C1DB2" w:rsidRPr="00FA5880" w:rsidRDefault="00790A66">
            <w:pPr>
              <w:ind w:left="1" w:right="39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 w:rsidRPr="00FA5880">
              <w:rPr>
                <w:rFonts w:eastAsia="Comic Sans MS"/>
                <w:sz w:val="20"/>
              </w:rPr>
              <w:t xml:space="preserve">Healthy </w:t>
            </w:r>
            <w:r w:rsidR="00CC66CB">
              <w:rPr>
                <w:rFonts w:eastAsia="Comic Sans MS"/>
                <w:sz w:val="20"/>
              </w:rPr>
              <w:t>and varied diet Healthy meal</w:t>
            </w:r>
          </w:p>
        </w:tc>
        <w:tc>
          <w:tcPr>
            <w:tcW w:w="2412" w:type="dxa"/>
          </w:tcPr>
          <w:p w:rsidR="002C1DB2" w:rsidRPr="00FA5880" w:rsidRDefault="00790A66">
            <w:pPr>
              <w:ind w:left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 w:rsidRPr="00FA5880">
              <w:rPr>
                <w:rFonts w:eastAsia="Comic Sans MS"/>
                <w:sz w:val="20"/>
              </w:rPr>
              <w:t xml:space="preserve"> </w:t>
            </w:r>
          </w:p>
          <w:p w:rsidR="002C1DB2" w:rsidRPr="00FA5880" w:rsidRDefault="002C1DB2" w:rsidP="00FA588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</w:p>
          <w:p w:rsidR="002C1DB2" w:rsidRPr="00FA5880" w:rsidRDefault="002C1DB2" w:rsidP="00AC25D3">
            <w:pPr>
              <w:ind w:left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</w:p>
        </w:tc>
      </w:tr>
      <w:tr w:rsidR="00AC25D3" w:rsidRPr="00AC25D3" w:rsidTr="002A0A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2" w:type="dxa"/>
          </w:tcPr>
          <w:p w:rsidR="002C1DB2" w:rsidRPr="00AC25D3" w:rsidRDefault="00790A66">
            <w:pPr>
              <w:ind w:left="0"/>
            </w:pPr>
            <w:r w:rsidRPr="00AC25D3">
              <w:rPr>
                <w:sz w:val="32"/>
              </w:rPr>
              <w:t>Computing</w:t>
            </w:r>
            <w:r w:rsidRPr="00AC25D3">
              <w:rPr>
                <w:rFonts w:eastAsia="Times New Roman"/>
                <w:sz w:val="24"/>
              </w:rPr>
              <w:t xml:space="preserve"> </w:t>
            </w:r>
          </w:p>
        </w:tc>
        <w:tc>
          <w:tcPr>
            <w:tcW w:w="1999" w:type="dxa"/>
          </w:tcPr>
          <w:p w:rsidR="002C1DB2" w:rsidRPr="00AC25D3" w:rsidRDefault="00790A66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C25D3">
              <w:rPr>
                <w:rFonts w:eastAsia="Comic Sans MS"/>
                <w:sz w:val="20"/>
              </w:rPr>
              <w:t xml:space="preserve">Animation </w:t>
            </w:r>
            <w:r w:rsidRPr="00AC25D3">
              <w:rPr>
                <w:rFonts w:eastAsia="Comic Sans MS"/>
                <w:sz w:val="24"/>
              </w:rPr>
              <w:t xml:space="preserve"> </w:t>
            </w:r>
          </w:p>
        </w:tc>
        <w:tc>
          <w:tcPr>
            <w:tcW w:w="1947" w:type="dxa"/>
          </w:tcPr>
          <w:p w:rsidR="002C1DB2" w:rsidRPr="00AC25D3" w:rsidRDefault="00790A66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C25D3">
              <w:rPr>
                <w:rFonts w:eastAsia="Comic Sans MS"/>
                <w:sz w:val="20"/>
              </w:rPr>
              <w:t>Excel</w:t>
            </w:r>
            <w:r w:rsidRPr="00AC25D3">
              <w:rPr>
                <w:rFonts w:eastAsia="Comic Sans MS"/>
                <w:sz w:val="24"/>
              </w:rPr>
              <w:t xml:space="preserve"> </w:t>
            </w:r>
          </w:p>
        </w:tc>
        <w:tc>
          <w:tcPr>
            <w:tcW w:w="1946" w:type="dxa"/>
          </w:tcPr>
          <w:p w:rsidR="002C1DB2" w:rsidRPr="00AC25D3" w:rsidRDefault="00FA5880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eastAsia="Comic Sans MS"/>
                <w:sz w:val="20"/>
              </w:rPr>
              <w:t>Online Safety</w:t>
            </w:r>
          </w:p>
        </w:tc>
        <w:tc>
          <w:tcPr>
            <w:tcW w:w="2135" w:type="dxa"/>
            <w:gridSpan w:val="2"/>
          </w:tcPr>
          <w:p w:rsidR="002C1DB2" w:rsidRPr="00AC25D3" w:rsidRDefault="00817C95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eastAsia="Comic Sans MS"/>
                <w:sz w:val="20"/>
              </w:rPr>
              <w:t>Programming A</w:t>
            </w:r>
            <w:r w:rsidR="00790A66" w:rsidRPr="00AC25D3">
              <w:rPr>
                <w:rFonts w:eastAsia="Comic Sans MS"/>
                <w:sz w:val="24"/>
              </w:rPr>
              <w:t xml:space="preserve"> </w:t>
            </w:r>
          </w:p>
        </w:tc>
        <w:tc>
          <w:tcPr>
            <w:tcW w:w="2003" w:type="dxa"/>
          </w:tcPr>
          <w:p w:rsidR="002C1DB2" w:rsidRPr="00AC25D3" w:rsidRDefault="00817C95">
            <w:pPr>
              <w:ind w:left="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17C95">
              <w:rPr>
                <w:rFonts w:eastAsia="Comic Sans MS"/>
                <w:sz w:val="20"/>
              </w:rPr>
              <w:t>Programming B</w:t>
            </w:r>
          </w:p>
        </w:tc>
        <w:tc>
          <w:tcPr>
            <w:tcW w:w="2412" w:type="dxa"/>
          </w:tcPr>
          <w:p w:rsidR="002C1DB2" w:rsidRPr="00AC25D3" w:rsidRDefault="00817C95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eastAsia="Comic Sans MS"/>
                <w:sz w:val="20"/>
              </w:rPr>
              <w:t>Networks</w:t>
            </w:r>
            <w:r w:rsidR="00790A66" w:rsidRPr="00AC25D3">
              <w:rPr>
                <w:rFonts w:eastAsia="Comic Sans MS"/>
                <w:sz w:val="24"/>
              </w:rPr>
              <w:t xml:space="preserve"> </w:t>
            </w:r>
          </w:p>
        </w:tc>
      </w:tr>
      <w:tr w:rsidR="00AC25D3" w:rsidRPr="00AC25D3" w:rsidTr="002A0A1C">
        <w:trPr>
          <w:trHeight w:val="2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2" w:type="dxa"/>
          </w:tcPr>
          <w:p w:rsidR="002C1DB2" w:rsidRPr="00AC25D3" w:rsidRDefault="00790A66">
            <w:pPr>
              <w:ind w:left="0"/>
            </w:pPr>
            <w:r w:rsidRPr="00AC25D3">
              <w:rPr>
                <w:sz w:val="32"/>
              </w:rPr>
              <w:t>RE</w:t>
            </w:r>
            <w:r w:rsidRPr="00AC25D3">
              <w:rPr>
                <w:rFonts w:eastAsia="Times New Roman"/>
                <w:sz w:val="24"/>
              </w:rPr>
              <w:t xml:space="preserve"> </w:t>
            </w:r>
          </w:p>
        </w:tc>
        <w:tc>
          <w:tcPr>
            <w:tcW w:w="1999" w:type="dxa"/>
          </w:tcPr>
          <w:p w:rsidR="002C1DB2" w:rsidRPr="00AC25D3" w:rsidRDefault="00790A66">
            <w:pPr>
              <w:spacing w:line="234" w:lineRule="auto"/>
              <w:ind w:left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C25D3">
              <w:rPr>
                <w:rFonts w:eastAsia="Comic Sans MS"/>
                <w:b/>
                <w:sz w:val="20"/>
              </w:rPr>
              <w:t>Why do some people think that life is a journey? What significant experiences mark this?</w:t>
            </w:r>
            <w:r w:rsidRPr="00AC25D3">
              <w:rPr>
                <w:rFonts w:eastAsia="Comic Sans MS"/>
                <w:sz w:val="24"/>
              </w:rPr>
              <w:t xml:space="preserve"> </w:t>
            </w:r>
          </w:p>
          <w:p w:rsidR="002C1DB2" w:rsidRPr="00AC25D3" w:rsidRDefault="00790A66">
            <w:pPr>
              <w:ind w:left="1" w:right="119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C25D3">
              <w:rPr>
                <w:rFonts w:eastAsia="Comic Sans MS"/>
                <w:sz w:val="20"/>
              </w:rPr>
              <w:t>Christians, Hindus and/or Jewish, humanist</w:t>
            </w:r>
            <w:r w:rsidRPr="00AC25D3">
              <w:rPr>
                <w:rFonts w:eastAsia="Comic Sans MS"/>
                <w:sz w:val="24"/>
              </w:rPr>
              <w:t xml:space="preserve"> </w:t>
            </w:r>
          </w:p>
        </w:tc>
        <w:tc>
          <w:tcPr>
            <w:tcW w:w="1947" w:type="dxa"/>
          </w:tcPr>
          <w:p w:rsidR="002C1DB2" w:rsidRPr="00AC25D3" w:rsidRDefault="00790A66">
            <w:pPr>
              <w:ind w:left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C25D3">
              <w:rPr>
                <w:rFonts w:eastAsia="Comic Sans MS"/>
                <w:b/>
                <w:sz w:val="20"/>
              </w:rPr>
              <w:t>Why is Jesus inspiring to some people?</w:t>
            </w:r>
            <w:r w:rsidRPr="00AC25D3">
              <w:rPr>
                <w:rFonts w:eastAsia="Comic Sans MS"/>
                <w:sz w:val="24"/>
              </w:rPr>
              <w:t xml:space="preserve"> </w:t>
            </w:r>
          </w:p>
        </w:tc>
        <w:tc>
          <w:tcPr>
            <w:tcW w:w="1946" w:type="dxa"/>
          </w:tcPr>
          <w:p w:rsidR="002C1DB2" w:rsidRPr="00AC25D3" w:rsidRDefault="00790A66">
            <w:pPr>
              <w:spacing w:line="219" w:lineRule="auto"/>
              <w:ind w:left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C25D3">
              <w:rPr>
                <w:rFonts w:eastAsia="Comic Sans MS"/>
                <w:b/>
                <w:sz w:val="20"/>
              </w:rPr>
              <w:t>Why do people pray?</w:t>
            </w:r>
            <w:r w:rsidRPr="00AC25D3">
              <w:rPr>
                <w:rFonts w:eastAsia="Comic Sans MS"/>
                <w:sz w:val="24"/>
              </w:rPr>
              <w:t xml:space="preserve"> </w:t>
            </w:r>
          </w:p>
          <w:p w:rsidR="002C1DB2" w:rsidRPr="00AC25D3" w:rsidRDefault="00790A66">
            <w:pPr>
              <w:ind w:left="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C25D3">
              <w:rPr>
                <w:rFonts w:eastAsia="Comic Sans MS"/>
                <w:sz w:val="20"/>
              </w:rPr>
              <w:t>Christians, Hindus and/or Muslims</w:t>
            </w:r>
            <w:r w:rsidRPr="00AC25D3">
              <w:rPr>
                <w:rFonts w:eastAsia="Comic Sans MS"/>
                <w:sz w:val="24"/>
              </w:rPr>
              <w:t xml:space="preserve"> </w:t>
            </w:r>
          </w:p>
        </w:tc>
        <w:tc>
          <w:tcPr>
            <w:tcW w:w="2135" w:type="dxa"/>
            <w:gridSpan w:val="2"/>
          </w:tcPr>
          <w:p w:rsidR="002C1DB2" w:rsidRPr="00AC25D3" w:rsidRDefault="00790A66">
            <w:pPr>
              <w:spacing w:line="234" w:lineRule="auto"/>
              <w:ind w:left="1" w:righ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C25D3">
              <w:rPr>
                <w:rFonts w:eastAsia="Comic Sans MS"/>
                <w:b/>
                <w:sz w:val="20"/>
              </w:rPr>
              <w:t>What can we learn from religions about deciding what is right and wrong?</w:t>
            </w:r>
            <w:r w:rsidRPr="00AC25D3">
              <w:rPr>
                <w:rFonts w:eastAsia="Comic Sans MS"/>
                <w:sz w:val="24"/>
              </w:rPr>
              <w:t xml:space="preserve"> </w:t>
            </w:r>
          </w:p>
          <w:p w:rsidR="002C1DB2" w:rsidRPr="00AC25D3" w:rsidRDefault="00790A66">
            <w:pPr>
              <w:spacing w:after="29" w:line="237" w:lineRule="auto"/>
              <w:ind w:left="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C25D3">
              <w:rPr>
                <w:rFonts w:eastAsia="Comic Sans MS"/>
                <w:sz w:val="20"/>
              </w:rPr>
              <w:t xml:space="preserve">Christians, Jewish people and </w:t>
            </w:r>
          </w:p>
          <w:p w:rsidR="002C1DB2" w:rsidRPr="00AC25D3" w:rsidRDefault="00790A66">
            <w:pPr>
              <w:ind w:left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C25D3">
              <w:rPr>
                <w:rFonts w:eastAsia="Comic Sans MS"/>
                <w:sz w:val="20"/>
              </w:rPr>
              <w:t>Humanists</w:t>
            </w:r>
            <w:r w:rsidRPr="00AC25D3">
              <w:rPr>
                <w:rFonts w:eastAsia="Comic Sans MS"/>
                <w:sz w:val="24"/>
              </w:rPr>
              <w:t xml:space="preserve"> </w:t>
            </w:r>
          </w:p>
        </w:tc>
        <w:tc>
          <w:tcPr>
            <w:tcW w:w="2003" w:type="dxa"/>
          </w:tcPr>
          <w:p w:rsidR="002C1DB2" w:rsidRPr="00AC25D3" w:rsidRDefault="00790A66">
            <w:pPr>
              <w:ind w:left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C25D3">
              <w:rPr>
                <w:rFonts w:eastAsia="Comic Sans MS"/>
                <w:b/>
                <w:sz w:val="20"/>
              </w:rPr>
              <w:t>What does it mean to be a Hindu in Britain today?</w:t>
            </w:r>
            <w:r w:rsidRPr="00AC25D3">
              <w:rPr>
                <w:rFonts w:eastAsia="Comic Sans MS"/>
                <w:sz w:val="24"/>
              </w:rPr>
              <w:t xml:space="preserve"> </w:t>
            </w:r>
          </w:p>
        </w:tc>
        <w:tc>
          <w:tcPr>
            <w:tcW w:w="2412" w:type="dxa"/>
          </w:tcPr>
          <w:p w:rsidR="002C1DB2" w:rsidRPr="00AC25D3" w:rsidRDefault="00790A66">
            <w:pPr>
              <w:ind w:left="1" w:right="98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C25D3">
              <w:rPr>
                <w:rFonts w:eastAsia="Comic Sans MS"/>
                <w:b/>
                <w:sz w:val="20"/>
              </w:rPr>
              <w:t>What festivals are important to religious communities?</w:t>
            </w:r>
            <w:r w:rsidRPr="00AC25D3">
              <w:rPr>
                <w:rFonts w:eastAsia="Comic Sans MS"/>
                <w:sz w:val="24"/>
              </w:rPr>
              <w:t xml:space="preserve"> </w:t>
            </w:r>
            <w:r w:rsidRPr="00AC25D3">
              <w:rPr>
                <w:rFonts w:eastAsia="Comic Sans MS"/>
                <w:sz w:val="20"/>
              </w:rPr>
              <w:t>Christians, Hindus and/or Muslims, and/or Jewish people</w:t>
            </w:r>
            <w:r w:rsidRPr="00AC25D3">
              <w:rPr>
                <w:rFonts w:eastAsia="Comic Sans MS"/>
                <w:sz w:val="24"/>
              </w:rPr>
              <w:t xml:space="preserve"> </w:t>
            </w:r>
            <w:r w:rsidRPr="00AC25D3">
              <w:rPr>
                <w:rFonts w:eastAsia="Comic Sans MS"/>
                <w:i/>
                <w:sz w:val="20"/>
              </w:rPr>
              <w:t>Ramadan</w:t>
            </w:r>
            <w:r w:rsidRPr="00AC25D3">
              <w:rPr>
                <w:rFonts w:eastAsia="Comic Sans MS"/>
                <w:i/>
                <w:sz w:val="24"/>
              </w:rPr>
              <w:t xml:space="preserve"> </w:t>
            </w:r>
          </w:p>
        </w:tc>
      </w:tr>
      <w:tr w:rsidR="00AC25D3" w:rsidRPr="00AC25D3" w:rsidTr="002A0A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2" w:type="dxa"/>
          </w:tcPr>
          <w:p w:rsidR="002C1DB2" w:rsidRPr="00AC25D3" w:rsidRDefault="00790A66">
            <w:pPr>
              <w:ind w:left="0"/>
            </w:pPr>
            <w:r w:rsidRPr="00AC25D3">
              <w:rPr>
                <w:sz w:val="32"/>
              </w:rPr>
              <w:lastRenderedPageBreak/>
              <w:t>MFL</w:t>
            </w:r>
            <w:r w:rsidRPr="00AC25D3">
              <w:rPr>
                <w:rFonts w:eastAsia="Times New Roman"/>
                <w:sz w:val="24"/>
              </w:rPr>
              <w:t xml:space="preserve"> </w:t>
            </w:r>
          </w:p>
          <w:p w:rsidR="002C1DB2" w:rsidRPr="00AC25D3" w:rsidRDefault="00790A66">
            <w:pPr>
              <w:ind w:left="0"/>
            </w:pPr>
            <w:r w:rsidRPr="00AC25D3">
              <w:rPr>
                <w:rFonts w:eastAsia="Times New Roman"/>
                <w:sz w:val="24"/>
              </w:rPr>
              <w:t xml:space="preserve"> </w:t>
            </w:r>
          </w:p>
        </w:tc>
        <w:tc>
          <w:tcPr>
            <w:tcW w:w="1999" w:type="dxa"/>
          </w:tcPr>
          <w:p w:rsidR="00213DDB" w:rsidRPr="00213DDB" w:rsidRDefault="00213DDB" w:rsidP="00213DDB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omic Sans MS"/>
                <w:b/>
                <w:sz w:val="20"/>
              </w:rPr>
            </w:pPr>
            <w:r w:rsidRPr="00213DDB">
              <w:rPr>
                <w:rFonts w:eastAsia="Comic Sans MS"/>
                <w:b/>
                <w:sz w:val="20"/>
              </w:rPr>
              <w:t xml:space="preserve">Unit D </w:t>
            </w:r>
          </w:p>
          <w:p w:rsidR="00213DDB" w:rsidRPr="00213DDB" w:rsidRDefault="00213DDB" w:rsidP="00213DDB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 w:rsidRPr="00213DDB">
              <w:rPr>
                <w:rFonts w:eastAsia="Comic Sans MS"/>
                <w:sz w:val="20"/>
              </w:rPr>
              <w:t xml:space="preserve">La </w:t>
            </w:r>
            <w:proofErr w:type="spellStart"/>
            <w:r w:rsidRPr="00213DDB">
              <w:rPr>
                <w:rFonts w:eastAsia="Comic Sans MS"/>
                <w:sz w:val="20"/>
              </w:rPr>
              <w:t>récréation</w:t>
            </w:r>
            <w:proofErr w:type="spellEnd"/>
          </w:p>
          <w:p w:rsidR="00213DDB" w:rsidRPr="00213DDB" w:rsidRDefault="00213DDB" w:rsidP="00213DDB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 w:rsidRPr="00213DDB">
              <w:rPr>
                <w:rFonts w:eastAsia="Comic Sans MS"/>
                <w:sz w:val="20"/>
              </w:rPr>
              <w:t xml:space="preserve">*Basic commands (imperatives) </w:t>
            </w:r>
          </w:p>
          <w:p w:rsidR="002C1DB2" w:rsidRPr="00213DDB" w:rsidRDefault="00213DDB" w:rsidP="00213DDB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 w:rsidRPr="00213DDB">
              <w:rPr>
                <w:rFonts w:eastAsia="Comic Sans MS"/>
                <w:sz w:val="20"/>
              </w:rPr>
              <w:t>*Saying what’s in the playground</w:t>
            </w:r>
          </w:p>
        </w:tc>
        <w:tc>
          <w:tcPr>
            <w:tcW w:w="1947" w:type="dxa"/>
          </w:tcPr>
          <w:p w:rsidR="00213DDB" w:rsidRPr="00213DDB" w:rsidRDefault="00213DDB" w:rsidP="00213DDB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omic Sans MS"/>
                <w:b/>
                <w:sz w:val="20"/>
              </w:rPr>
            </w:pPr>
            <w:r w:rsidRPr="00213DDB">
              <w:rPr>
                <w:rFonts w:eastAsia="Comic Sans MS"/>
                <w:b/>
                <w:sz w:val="20"/>
              </w:rPr>
              <w:t>Unit E</w:t>
            </w:r>
          </w:p>
          <w:p w:rsidR="00213DDB" w:rsidRPr="00213DDB" w:rsidRDefault="00213DDB" w:rsidP="00213DDB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 w:rsidRPr="00213DDB">
              <w:rPr>
                <w:rFonts w:eastAsia="Comic Sans MS"/>
                <w:sz w:val="20"/>
              </w:rPr>
              <w:t xml:space="preserve">Chez </w:t>
            </w:r>
            <w:proofErr w:type="spellStart"/>
            <w:r w:rsidRPr="00213DDB">
              <w:rPr>
                <w:rFonts w:eastAsia="Comic Sans MS"/>
                <w:sz w:val="20"/>
              </w:rPr>
              <w:t>Moi</w:t>
            </w:r>
            <w:proofErr w:type="spellEnd"/>
          </w:p>
          <w:p w:rsidR="00213DDB" w:rsidRPr="00213DDB" w:rsidRDefault="00213DDB" w:rsidP="00213DDB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 w:rsidRPr="00213DDB">
              <w:rPr>
                <w:rFonts w:eastAsia="Comic Sans MS"/>
                <w:sz w:val="20"/>
              </w:rPr>
              <w:t>*Saying where they live</w:t>
            </w:r>
          </w:p>
          <w:p w:rsidR="002C1DB2" w:rsidRPr="00213DDB" w:rsidRDefault="00213DDB" w:rsidP="00213DDB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 w:rsidRPr="00213DDB">
              <w:rPr>
                <w:rFonts w:eastAsia="Comic Sans MS"/>
                <w:sz w:val="20"/>
              </w:rPr>
              <w:t>*Identifying a variety of rooms and types of furniture</w:t>
            </w:r>
          </w:p>
        </w:tc>
        <w:tc>
          <w:tcPr>
            <w:tcW w:w="1946" w:type="dxa"/>
          </w:tcPr>
          <w:p w:rsidR="00213DDB" w:rsidRPr="00213DDB" w:rsidRDefault="00213DDB" w:rsidP="00213DDB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omic Sans MS"/>
                <w:b/>
                <w:sz w:val="20"/>
              </w:rPr>
            </w:pPr>
            <w:r w:rsidRPr="00213DDB">
              <w:rPr>
                <w:rFonts w:eastAsia="Comic Sans MS"/>
                <w:b/>
                <w:sz w:val="20"/>
              </w:rPr>
              <w:t>Unit F</w:t>
            </w:r>
          </w:p>
          <w:p w:rsidR="00213DDB" w:rsidRPr="00213DDB" w:rsidRDefault="00213DDB" w:rsidP="00213DDB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 w:rsidRPr="00213DDB">
              <w:rPr>
                <w:rFonts w:eastAsia="Comic Sans MS"/>
                <w:sz w:val="20"/>
              </w:rPr>
              <w:t>Ma Ville</w:t>
            </w:r>
          </w:p>
          <w:p w:rsidR="00213DDB" w:rsidRPr="00213DDB" w:rsidRDefault="00213DDB" w:rsidP="00213DDB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 w:rsidRPr="00213DDB">
              <w:rPr>
                <w:rFonts w:eastAsia="Comic Sans MS"/>
                <w:sz w:val="20"/>
              </w:rPr>
              <w:t xml:space="preserve">*Asking how much something costs and saying prices </w:t>
            </w:r>
          </w:p>
          <w:p w:rsidR="002C1DB2" w:rsidRPr="00213DDB" w:rsidRDefault="00213DDB" w:rsidP="00213DDB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 w:rsidRPr="00213DDB">
              <w:rPr>
                <w:rFonts w:eastAsia="Comic Sans MS"/>
                <w:sz w:val="20"/>
              </w:rPr>
              <w:t>*Talking about what is in their town</w:t>
            </w:r>
          </w:p>
        </w:tc>
        <w:tc>
          <w:tcPr>
            <w:tcW w:w="2135" w:type="dxa"/>
            <w:gridSpan w:val="2"/>
          </w:tcPr>
          <w:p w:rsidR="00213DDB" w:rsidRPr="00213DDB" w:rsidRDefault="00213DDB" w:rsidP="00213DDB">
            <w:pPr>
              <w:ind w:left="1" w:right="2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omic Sans MS"/>
                <w:b/>
                <w:sz w:val="20"/>
              </w:rPr>
            </w:pPr>
            <w:r w:rsidRPr="00213DDB">
              <w:rPr>
                <w:rFonts w:eastAsia="Comic Sans MS"/>
                <w:b/>
                <w:sz w:val="20"/>
              </w:rPr>
              <w:t>Unit G</w:t>
            </w:r>
          </w:p>
          <w:p w:rsidR="00213DDB" w:rsidRPr="00213DDB" w:rsidRDefault="00213DDB" w:rsidP="00213DDB">
            <w:pPr>
              <w:ind w:left="1" w:right="2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proofErr w:type="spellStart"/>
            <w:r w:rsidRPr="00213DDB">
              <w:rPr>
                <w:rFonts w:eastAsia="Comic Sans MS"/>
                <w:sz w:val="20"/>
              </w:rPr>
              <w:t>Décrire</w:t>
            </w:r>
            <w:proofErr w:type="spellEnd"/>
            <w:r w:rsidRPr="00213DDB">
              <w:rPr>
                <w:rFonts w:eastAsia="Comic Sans MS"/>
                <w:sz w:val="20"/>
              </w:rPr>
              <w:t xml:space="preserve"> les gens</w:t>
            </w:r>
          </w:p>
          <w:p w:rsidR="00213DDB" w:rsidRPr="00213DDB" w:rsidRDefault="00213DDB" w:rsidP="00213DDB">
            <w:pPr>
              <w:ind w:left="1" w:right="2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 w:rsidRPr="00213DDB">
              <w:rPr>
                <w:rFonts w:eastAsia="Comic Sans MS"/>
                <w:sz w:val="20"/>
              </w:rPr>
              <w:t>*Saying colours that are useful for describing hair and eyes</w:t>
            </w:r>
          </w:p>
          <w:p w:rsidR="002C1DB2" w:rsidRPr="00213DDB" w:rsidRDefault="00213DDB" w:rsidP="00213DDB">
            <w:pPr>
              <w:ind w:left="1" w:right="2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 w:rsidRPr="00213DDB">
              <w:rPr>
                <w:rFonts w:eastAsia="Comic Sans MS"/>
                <w:sz w:val="20"/>
              </w:rPr>
              <w:t>*Describing physical features</w:t>
            </w:r>
          </w:p>
        </w:tc>
        <w:tc>
          <w:tcPr>
            <w:tcW w:w="2003" w:type="dxa"/>
          </w:tcPr>
          <w:p w:rsidR="00213DDB" w:rsidRPr="00213DDB" w:rsidRDefault="00213DDB" w:rsidP="00213DDB">
            <w:pPr>
              <w:ind w:left="1" w:right="194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omic Sans MS"/>
                <w:b/>
                <w:sz w:val="20"/>
              </w:rPr>
            </w:pPr>
            <w:r w:rsidRPr="00213DDB">
              <w:rPr>
                <w:rFonts w:eastAsia="Comic Sans MS"/>
                <w:b/>
                <w:sz w:val="20"/>
              </w:rPr>
              <w:t>Unit H</w:t>
            </w:r>
          </w:p>
          <w:p w:rsidR="00213DDB" w:rsidRPr="00213DDB" w:rsidRDefault="00213DDB" w:rsidP="00213DDB">
            <w:pPr>
              <w:ind w:left="1" w:right="194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 w:rsidRPr="00213DDB">
              <w:rPr>
                <w:rFonts w:eastAsia="Comic Sans MS"/>
                <w:sz w:val="20"/>
              </w:rPr>
              <w:t>Le Corps</w:t>
            </w:r>
          </w:p>
          <w:p w:rsidR="00213DDB" w:rsidRPr="00213DDB" w:rsidRDefault="00213DDB" w:rsidP="00213DDB">
            <w:pPr>
              <w:ind w:left="1" w:right="194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 w:rsidRPr="00213DDB">
              <w:rPr>
                <w:rFonts w:eastAsia="Comic Sans MS"/>
                <w:sz w:val="20"/>
              </w:rPr>
              <w:t>*Naming parts of the face</w:t>
            </w:r>
          </w:p>
          <w:p w:rsidR="002C1DB2" w:rsidRPr="00213DDB" w:rsidRDefault="00213DDB" w:rsidP="00213DDB">
            <w:pPr>
              <w:ind w:left="1" w:right="194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 w:rsidRPr="00213DDB">
              <w:rPr>
                <w:rFonts w:eastAsia="Comic Sans MS"/>
                <w:sz w:val="20"/>
              </w:rPr>
              <w:t>*Saying basic verbs in the first person</w:t>
            </w:r>
          </w:p>
        </w:tc>
        <w:tc>
          <w:tcPr>
            <w:tcW w:w="2412" w:type="dxa"/>
          </w:tcPr>
          <w:p w:rsidR="00213DDB" w:rsidRPr="00213DDB" w:rsidRDefault="00213DDB" w:rsidP="00213DDB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omic Sans MS"/>
                <w:b/>
                <w:sz w:val="20"/>
              </w:rPr>
            </w:pPr>
            <w:r w:rsidRPr="00213DDB">
              <w:rPr>
                <w:rFonts w:eastAsia="Comic Sans MS"/>
                <w:b/>
                <w:sz w:val="20"/>
              </w:rPr>
              <w:t>Unit I</w:t>
            </w:r>
          </w:p>
          <w:p w:rsidR="00213DDB" w:rsidRPr="00213DDB" w:rsidRDefault="00213DDB" w:rsidP="00213DDB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 w:rsidRPr="00213DDB">
              <w:rPr>
                <w:rFonts w:eastAsia="Comic Sans MS"/>
                <w:sz w:val="20"/>
              </w:rPr>
              <w:t>Le Sport</w:t>
            </w:r>
          </w:p>
          <w:p w:rsidR="00213DDB" w:rsidRPr="00213DDB" w:rsidRDefault="00213DDB" w:rsidP="00213DDB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 w:rsidRPr="00213DDB">
              <w:rPr>
                <w:rFonts w:eastAsia="Comic Sans MS"/>
                <w:sz w:val="20"/>
              </w:rPr>
              <w:t>*Talking about the sports they play</w:t>
            </w:r>
          </w:p>
          <w:p w:rsidR="002C1DB2" w:rsidRPr="00213DDB" w:rsidRDefault="00213DDB" w:rsidP="00213DDB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 w:rsidRPr="00213DDB">
              <w:rPr>
                <w:rFonts w:eastAsia="Comic Sans MS"/>
                <w:sz w:val="20"/>
              </w:rPr>
              <w:t>*Expressing likes</w:t>
            </w:r>
          </w:p>
        </w:tc>
      </w:tr>
      <w:tr w:rsidR="00AC25D3" w:rsidRPr="00AC25D3" w:rsidTr="002A0A1C">
        <w:trPr>
          <w:trHeight w:val="7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2" w:type="dxa"/>
          </w:tcPr>
          <w:p w:rsidR="002C1DB2" w:rsidRPr="00AC25D3" w:rsidRDefault="00790A66">
            <w:pPr>
              <w:ind w:left="0"/>
            </w:pPr>
            <w:r w:rsidRPr="00AC25D3">
              <w:rPr>
                <w:sz w:val="32"/>
              </w:rPr>
              <w:t>Music</w:t>
            </w:r>
            <w:r w:rsidRPr="00AC25D3">
              <w:rPr>
                <w:rFonts w:eastAsia="Times New Roman"/>
                <w:sz w:val="24"/>
              </w:rPr>
              <w:t xml:space="preserve"> </w:t>
            </w:r>
          </w:p>
        </w:tc>
        <w:tc>
          <w:tcPr>
            <w:tcW w:w="1999" w:type="dxa"/>
          </w:tcPr>
          <w:p w:rsidR="002C1DB2" w:rsidRPr="00AC25D3" w:rsidRDefault="001233F4" w:rsidP="00AC25D3">
            <w:pPr>
              <w:ind w:left="1" w:right="119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>
              <w:rPr>
                <w:rFonts w:eastAsia="Comic Sans MS"/>
                <w:sz w:val="20"/>
              </w:rPr>
              <w:t>Body and tuned percussion-rainforests</w:t>
            </w:r>
          </w:p>
        </w:tc>
        <w:tc>
          <w:tcPr>
            <w:tcW w:w="1947" w:type="dxa"/>
          </w:tcPr>
          <w:p w:rsidR="002C1DB2" w:rsidRPr="00AC25D3" w:rsidRDefault="001233F4" w:rsidP="00AC25D3">
            <w:pPr>
              <w:ind w:left="0" w:right="119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>
              <w:rPr>
                <w:rFonts w:eastAsia="Comic Sans MS"/>
                <w:sz w:val="20"/>
              </w:rPr>
              <w:t>Rock and Roll</w:t>
            </w:r>
          </w:p>
        </w:tc>
        <w:tc>
          <w:tcPr>
            <w:tcW w:w="1946" w:type="dxa"/>
          </w:tcPr>
          <w:p w:rsidR="002C1DB2" w:rsidRPr="00AC25D3" w:rsidRDefault="001233F4" w:rsidP="00AC25D3">
            <w:pPr>
              <w:ind w:left="0" w:right="119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>
              <w:rPr>
                <w:rFonts w:eastAsia="Comic Sans MS"/>
                <w:sz w:val="20"/>
              </w:rPr>
              <w:t>Adapting and transporting motifs-Romans</w:t>
            </w:r>
          </w:p>
        </w:tc>
        <w:tc>
          <w:tcPr>
            <w:tcW w:w="2135" w:type="dxa"/>
            <w:gridSpan w:val="2"/>
          </w:tcPr>
          <w:p w:rsidR="002C1DB2" w:rsidRPr="00AC25D3" w:rsidRDefault="001233F4" w:rsidP="00AC25D3">
            <w:pPr>
              <w:ind w:left="0" w:right="119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>
              <w:rPr>
                <w:rFonts w:eastAsia="Comic Sans MS"/>
                <w:sz w:val="20"/>
              </w:rPr>
              <w:t>Samba and Carnival sounds and instruments</w:t>
            </w:r>
          </w:p>
        </w:tc>
        <w:tc>
          <w:tcPr>
            <w:tcW w:w="2003" w:type="dxa"/>
          </w:tcPr>
          <w:p w:rsidR="002C1DB2" w:rsidRPr="00AC25D3" w:rsidRDefault="001233F4" w:rsidP="00AC25D3">
            <w:pPr>
              <w:ind w:left="0" w:right="11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>
              <w:rPr>
                <w:rFonts w:eastAsia="Comic Sans MS"/>
                <w:sz w:val="20"/>
              </w:rPr>
              <w:t>Changes in pitch and tempo, dynamics-Rivers</w:t>
            </w:r>
          </w:p>
        </w:tc>
        <w:tc>
          <w:tcPr>
            <w:tcW w:w="2412" w:type="dxa"/>
          </w:tcPr>
          <w:p w:rsidR="002C1DB2" w:rsidRPr="00AC25D3" w:rsidRDefault="001233F4" w:rsidP="00AC25D3">
            <w:pPr>
              <w:ind w:left="0" w:right="11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>
              <w:rPr>
                <w:rFonts w:eastAsia="Comic Sans MS"/>
                <w:sz w:val="20"/>
              </w:rPr>
              <w:t>Haiku music and performance-Hanami</w:t>
            </w:r>
          </w:p>
        </w:tc>
      </w:tr>
      <w:tr w:rsidR="003675B4" w:rsidRPr="00AC25D3" w:rsidTr="002A0A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2" w:type="dxa"/>
          </w:tcPr>
          <w:p w:rsidR="003675B4" w:rsidRPr="00AC25D3" w:rsidRDefault="003675B4" w:rsidP="003675B4">
            <w:pPr>
              <w:ind w:left="0"/>
            </w:pPr>
            <w:r w:rsidRPr="00AC25D3">
              <w:rPr>
                <w:sz w:val="32"/>
              </w:rPr>
              <w:t xml:space="preserve">PE </w:t>
            </w:r>
          </w:p>
          <w:p w:rsidR="003675B4" w:rsidRPr="00AC25D3" w:rsidRDefault="003675B4" w:rsidP="003675B4">
            <w:pPr>
              <w:ind w:left="0"/>
            </w:pPr>
            <w:r w:rsidRPr="00AC25D3">
              <w:rPr>
                <w:sz w:val="32"/>
              </w:rPr>
              <w:t>Outdoors</w:t>
            </w:r>
            <w:r w:rsidRPr="00AC25D3">
              <w:rPr>
                <w:rFonts w:eastAsia="Times New Roman"/>
                <w:sz w:val="24"/>
              </w:rPr>
              <w:t xml:space="preserve"> </w:t>
            </w:r>
          </w:p>
        </w:tc>
        <w:tc>
          <w:tcPr>
            <w:tcW w:w="1999" w:type="dxa"/>
          </w:tcPr>
          <w:p w:rsidR="003675B4" w:rsidRPr="003675B4" w:rsidRDefault="003675B4" w:rsidP="003675B4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3675B4">
              <w:rPr>
                <w:sz w:val="24"/>
              </w:rPr>
              <w:t xml:space="preserve">Cricket </w:t>
            </w:r>
          </w:p>
        </w:tc>
        <w:tc>
          <w:tcPr>
            <w:tcW w:w="1947" w:type="dxa"/>
          </w:tcPr>
          <w:p w:rsidR="003675B4" w:rsidRPr="003675B4" w:rsidRDefault="003675B4" w:rsidP="003675B4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proofErr w:type="spellStart"/>
            <w:r w:rsidRPr="003675B4">
              <w:rPr>
                <w:sz w:val="24"/>
              </w:rPr>
              <w:t>Lacross</w:t>
            </w:r>
            <w:proofErr w:type="spellEnd"/>
            <w:r w:rsidRPr="003675B4">
              <w:rPr>
                <w:sz w:val="24"/>
              </w:rPr>
              <w:t xml:space="preserve"> </w:t>
            </w:r>
          </w:p>
        </w:tc>
        <w:tc>
          <w:tcPr>
            <w:tcW w:w="1946" w:type="dxa"/>
          </w:tcPr>
          <w:p w:rsidR="003675B4" w:rsidRPr="003675B4" w:rsidRDefault="003675B4" w:rsidP="003675B4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3675B4">
              <w:rPr>
                <w:sz w:val="24"/>
              </w:rPr>
              <w:t xml:space="preserve">Touch rugby </w:t>
            </w:r>
          </w:p>
        </w:tc>
        <w:tc>
          <w:tcPr>
            <w:tcW w:w="2135" w:type="dxa"/>
            <w:gridSpan w:val="2"/>
          </w:tcPr>
          <w:p w:rsidR="003675B4" w:rsidRPr="003675B4" w:rsidRDefault="003675B4" w:rsidP="003675B4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3675B4">
              <w:rPr>
                <w:sz w:val="24"/>
              </w:rPr>
              <w:t xml:space="preserve">Basketball </w:t>
            </w:r>
          </w:p>
        </w:tc>
        <w:tc>
          <w:tcPr>
            <w:tcW w:w="2003" w:type="dxa"/>
          </w:tcPr>
          <w:p w:rsidR="003675B4" w:rsidRPr="003675B4" w:rsidRDefault="003675B4" w:rsidP="003675B4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3675B4">
              <w:rPr>
                <w:sz w:val="24"/>
              </w:rPr>
              <w:t xml:space="preserve">Athletics </w:t>
            </w:r>
          </w:p>
        </w:tc>
        <w:tc>
          <w:tcPr>
            <w:tcW w:w="2412" w:type="dxa"/>
          </w:tcPr>
          <w:p w:rsidR="003675B4" w:rsidRPr="003675B4" w:rsidRDefault="003675B4" w:rsidP="003675B4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3675B4">
              <w:rPr>
                <w:sz w:val="24"/>
              </w:rPr>
              <w:t>Tennis</w:t>
            </w:r>
          </w:p>
        </w:tc>
      </w:tr>
      <w:tr w:rsidR="00AC25D3" w:rsidRPr="00AC25D3" w:rsidTr="002A0A1C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2" w:type="dxa"/>
          </w:tcPr>
          <w:p w:rsidR="002C1DB2" w:rsidRPr="00AC25D3" w:rsidRDefault="00790A66">
            <w:pPr>
              <w:ind w:left="0"/>
            </w:pPr>
            <w:r w:rsidRPr="00AC25D3">
              <w:rPr>
                <w:sz w:val="32"/>
              </w:rPr>
              <w:t>PE Indoors</w:t>
            </w:r>
            <w:r w:rsidRPr="00AC25D3">
              <w:rPr>
                <w:rFonts w:eastAsia="Times New Roman"/>
                <w:sz w:val="24"/>
              </w:rPr>
              <w:t xml:space="preserve"> </w:t>
            </w:r>
          </w:p>
        </w:tc>
        <w:tc>
          <w:tcPr>
            <w:tcW w:w="1999" w:type="dxa"/>
          </w:tcPr>
          <w:p w:rsidR="003675B4" w:rsidRPr="00EC04C6" w:rsidRDefault="003675B4" w:rsidP="003675B4">
            <w:pPr>
              <w:ind w:left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EC04C6">
              <w:rPr>
                <w:sz w:val="22"/>
              </w:rPr>
              <w:t>Dance 1</w:t>
            </w:r>
          </w:p>
          <w:p w:rsidR="002C1DB2" w:rsidRPr="00EC04C6" w:rsidRDefault="002C1DB2" w:rsidP="00EC04C6">
            <w:pPr>
              <w:ind w:left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947" w:type="dxa"/>
          </w:tcPr>
          <w:p w:rsidR="003675B4" w:rsidRPr="00EC04C6" w:rsidRDefault="003675B4" w:rsidP="003675B4">
            <w:pPr>
              <w:ind w:left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EC04C6">
              <w:rPr>
                <w:sz w:val="22"/>
              </w:rPr>
              <w:t xml:space="preserve">Gymnastics </w:t>
            </w:r>
          </w:p>
          <w:p w:rsidR="00EC04C6" w:rsidRPr="00EC04C6" w:rsidRDefault="003675B4" w:rsidP="003675B4">
            <w:pPr>
              <w:ind w:left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EC04C6">
              <w:rPr>
                <w:sz w:val="22"/>
              </w:rPr>
              <w:tab/>
            </w:r>
          </w:p>
          <w:p w:rsidR="002C1DB2" w:rsidRPr="00EC04C6" w:rsidRDefault="00EC04C6" w:rsidP="00EC04C6">
            <w:pPr>
              <w:ind w:left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EC04C6">
              <w:rPr>
                <w:sz w:val="22"/>
              </w:rPr>
              <w:tab/>
            </w:r>
          </w:p>
        </w:tc>
        <w:tc>
          <w:tcPr>
            <w:tcW w:w="1946" w:type="dxa"/>
          </w:tcPr>
          <w:p w:rsidR="002C1DB2" w:rsidRPr="00EC04C6" w:rsidRDefault="003675B4" w:rsidP="003675B4">
            <w:pPr>
              <w:ind w:left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roblem solving games</w:t>
            </w:r>
          </w:p>
        </w:tc>
        <w:tc>
          <w:tcPr>
            <w:tcW w:w="2135" w:type="dxa"/>
            <w:gridSpan w:val="2"/>
          </w:tcPr>
          <w:p w:rsidR="00EC04C6" w:rsidRPr="00EC04C6" w:rsidRDefault="00EC04C6" w:rsidP="00EC04C6">
            <w:pPr>
              <w:ind w:left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EC04C6">
              <w:rPr>
                <w:sz w:val="22"/>
              </w:rPr>
              <w:t>Dance 2</w:t>
            </w:r>
          </w:p>
          <w:p w:rsidR="00EC04C6" w:rsidRPr="00EC04C6" w:rsidRDefault="00EC04C6" w:rsidP="00EC04C6">
            <w:pPr>
              <w:ind w:left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</w:p>
          <w:p w:rsidR="002C1DB2" w:rsidRPr="00EC04C6" w:rsidRDefault="00EC04C6" w:rsidP="00EC04C6">
            <w:pPr>
              <w:ind w:left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EC04C6">
              <w:rPr>
                <w:sz w:val="22"/>
              </w:rPr>
              <w:tab/>
            </w:r>
          </w:p>
        </w:tc>
        <w:tc>
          <w:tcPr>
            <w:tcW w:w="2003" w:type="dxa"/>
          </w:tcPr>
          <w:p w:rsidR="002C1DB2" w:rsidRPr="00EC04C6" w:rsidRDefault="003675B4">
            <w:pPr>
              <w:ind w:left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Gymnastics</w:t>
            </w:r>
          </w:p>
        </w:tc>
        <w:tc>
          <w:tcPr>
            <w:tcW w:w="2412" w:type="dxa"/>
          </w:tcPr>
          <w:p w:rsidR="002C1DB2" w:rsidRPr="00EC04C6" w:rsidRDefault="003675B4">
            <w:pPr>
              <w:ind w:left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Yoga</w:t>
            </w:r>
          </w:p>
        </w:tc>
      </w:tr>
      <w:tr w:rsidR="00AC25D3" w:rsidRPr="00AC25D3" w:rsidTr="002A0A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2" w:type="dxa"/>
          </w:tcPr>
          <w:p w:rsidR="002C1DB2" w:rsidRPr="00AC25D3" w:rsidRDefault="00790A66">
            <w:pPr>
              <w:ind w:left="0"/>
            </w:pPr>
            <w:r w:rsidRPr="00AC25D3">
              <w:rPr>
                <w:sz w:val="32"/>
              </w:rPr>
              <w:t>PSHE</w:t>
            </w:r>
            <w:r w:rsidRPr="00AC25D3">
              <w:rPr>
                <w:rFonts w:eastAsia="Times New Roman"/>
                <w:sz w:val="24"/>
              </w:rPr>
              <w:t xml:space="preserve"> </w:t>
            </w:r>
          </w:p>
        </w:tc>
        <w:tc>
          <w:tcPr>
            <w:tcW w:w="1999" w:type="dxa"/>
          </w:tcPr>
          <w:p w:rsidR="002C1DB2" w:rsidRPr="00593D6F" w:rsidRDefault="00790A66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 w:rsidRPr="00AC25D3">
              <w:rPr>
                <w:rFonts w:eastAsia="Comic Sans MS"/>
                <w:sz w:val="20"/>
              </w:rPr>
              <w:t>Being me in my world</w:t>
            </w:r>
            <w:r w:rsidRPr="00593D6F">
              <w:rPr>
                <w:rFonts w:eastAsia="Comic Sans MS"/>
                <w:sz w:val="20"/>
              </w:rPr>
              <w:t xml:space="preserve"> </w:t>
            </w:r>
          </w:p>
        </w:tc>
        <w:tc>
          <w:tcPr>
            <w:tcW w:w="1947" w:type="dxa"/>
          </w:tcPr>
          <w:p w:rsidR="002C1DB2" w:rsidRPr="00593D6F" w:rsidRDefault="00790A66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 w:rsidRPr="00593D6F">
              <w:rPr>
                <w:rFonts w:eastAsia="Comic Sans MS"/>
                <w:sz w:val="20"/>
              </w:rPr>
              <w:t xml:space="preserve">Celebrating difference </w:t>
            </w:r>
          </w:p>
        </w:tc>
        <w:tc>
          <w:tcPr>
            <w:tcW w:w="1946" w:type="dxa"/>
          </w:tcPr>
          <w:p w:rsidR="002C1DB2" w:rsidRPr="00593D6F" w:rsidRDefault="00790A66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 w:rsidRPr="00593D6F">
              <w:rPr>
                <w:rFonts w:eastAsia="Comic Sans MS"/>
                <w:sz w:val="20"/>
              </w:rPr>
              <w:t xml:space="preserve">Dreams and goals </w:t>
            </w:r>
          </w:p>
        </w:tc>
        <w:tc>
          <w:tcPr>
            <w:tcW w:w="2135" w:type="dxa"/>
            <w:gridSpan w:val="2"/>
          </w:tcPr>
          <w:p w:rsidR="002C1DB2" w:rsidRPr="00593D6F" w:rsidRDefault="00790A66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 w:rsidRPr="00593D6F">
              <w:rPr>
                <w:rFonts w:eastAsia="Comic Sans MS"/>
                <w:sz w:val="20"/>
              </w:rPr>
              <w:t xml:space="preserve">Healthy me </w:t>
            </w:r>
          </w:p>
        </w:tc>
        <w:tc>
          <w:tcPr>
            <w:tcW w:w="2003" w:type="dxa"/>
          </w:tcPr>
          <w:p w:rsidR="002C1DB2" w:rsidRPr="00593D6F" w:rsidRDefault="00790A66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 w:rsidRPr="00593D6F">
              <w:rPr>
                <w:rFonts w:eastAsia="Comic Sans MS"/>
                <w:sz w:val="20"/>
              </w:rPr>
              <w:t xml:space="preserve">Relationships </w:t>
            </w:r>
          </w:p>
        </w:tc>
        <w:tc>
          <w:tcPr>
            <w:tcW w:w="2412" w:type="dxa"/>
          </w:tcPr>
          <w:p w:rsidR="002C1DB2" w:rsidRPr="00593D6F" w:rsidRDefault="00790A66">
            <w:pPr>
              <w:ind w:left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omic Sans MS"/>
                <w:sz w:val="20"/>
              </w:rPr>
            </w:pPr>
            <w:r w:rsidRPr="00593D6F">
              <w:rPr>
                <w:rFonts w:eastAsia="Comic Sans MS"/>
                <w:sz w:val="20"/>
              </w:rPr>
              <w:t xml:space="preserve">Changing me </w:t>
            </w:r>
          </w:p>
        </w:tc>
      </w:tr>
    </w:tbl>
    <w:p w:rsidR="002C1DB2" w:rsidRDefault="00790A66">
      <w:pPr>
        <w:ind w:left="0"/>
        <w:jc w:val="both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sectPr w:rsidR="002C1DB2">
      <w:pgSz w:w="16838" w:h="11904" w:orient="landscape"/>
      <w:pgMar w:top="540" w:right="3637" w:bottom="962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HIksTUyNzM2NTAyUdpeDU4uLM/DyQAtNaAGcEpVYsAAAA"/>
  </w:docVars>
  <w:rsids>
    <w:rsidRoot w:val="002C1DB2"/>
    <w:rsid w:val="00106DBB"/>
    <w:rsid w:val="001233F4"/>
    <w:rsid w:val="00213DDB"/>
    <w:rsid w:val="00266FFE"/>
    <w:rsid w:val="002A0A1C"/>
    <w:rsid w:val="002C1DB2"/>
    <w:rsid w:val="003675B4"/>
    <w:rsid w:val="00593D6F"/>
    <w:rsid w:val="005E2E04"/>
    <w:rsid w:val="00687473"/>
    <w:rsid w:val="00790A66"/>
    <w:rsid w:val="007E1A75"/>
    <w:rsid w:val="00813AE6"/>
    <w:rsid w:val="00817C95"/>
    <w:rsid w:val="008C7B76"/>
    <w:rsid w:val="009552B7"/>
    <w:rsid w:val="00A3253A"/>
    <w:rsid w:val="00AC25D3"/>
    <w:rsid w:val="00B22D88"/>
    <w:rsid w:val="00CC66CB"/>
    <w:rsid w:val="00EC04C6"/>
    <w:rsid w:val="00EC0B69"/>
    <w:rsid w:val="00EF38F1"/>
    <w:rsid w:val="00F23135"/>
    <w:rsid w:val="00FA5880"/>
    <w:rsid w:val="00FB4F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A1C4A0"/>
  <w15:docId w15:val="{72AAEB4D-201B-46E5-9DFF-8FC01DC208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/>
      <w:ind w:left="1493"/>
    </w:pPr>
    <w:rPr>
      <w:rFonts w:ascii="Arial" w:eastAsia="Arial" w:hAnsi="Arial" w:cs="Arial"/>
      <w:color w:val="000000"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5Dark-Accent6">
    <w:name w:val="Grid Table 5 Dark Accent 6"/>
    <w:basedOn w:val="TableNormal"/>
    <w:uiPriority w:val="50"/>
    <w:rsid w:val="00AC25D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EF38F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38F1"/>
    <w:rPr>
      <w:rFonts w:ascii="Segoe UI" w:eastAsia="Arial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2</Pages>
  <Words>382</Words>
  <Characters>218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on Kelly</dc:creator>
  <cp:keywords/>
  <cp:lastModifiedBy>Staff Supply</cp:lastModifiedBy>
  <cp:revision>3</cp:revision>
  <cp:lastPrinted>2022-11-21T12:16:00Z</cp:lastPrinted>
  <dcterms:created xsi:type="dcterms:W3CDTF">2022-10-18T14:57:00Z</dcterms:created>
  <dcterms:modified xsi:type="dcterms:W3CDTF">2022-11-21T14:54:00Z</dcterms:modified>
</cp:coreProperties>
</file>